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6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6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r>
            <m:t>e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9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6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6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08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0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6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6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0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1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0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bookmarkEnd w:id="509"/>
    <w:bookmarkStart w:id="510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bookmarkEnd w:id="510"/>
    <w:bookmarkStart w:id="511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bookmarkEnd w:id="511"/>
    <w:bookmarkStart w:id="512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bookmarkEnd w:id="512"/>
    <w:bookmarkStart w:id="513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3"/>
    <w:bookmarkStart w:id="514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4"/>
    <w:bookmarkStart w:id="515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5"/>
    <w:bookmarkEnd w:id="516"/>
    <w:bookmarkStart w:id="517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7"/>
    <w:bookmarkStart w:id="521" w:name="referências"/>
    <w:p>
      <w:pPr>
        <w:pStyle w:val="Heading1"/>
      </w:pPr>
      <w:r>
        <w:t xml:space="preserve">REFERÊNCIAS</w:t>
      </w:r>
    </w:p>
    <w:bookmarkStart w:id="520" w:name="refs"/>
    <w:bookmarkStart w:id="5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9"/>
    <w:bookmarkEnd w:id="520"/>
    <w:bookmarkEnd w:id="5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6" Target="media/rId50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8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27T14:09:24Z</dcterms:created>
  <dcterms:modified xsi:type="dcterms:W3CDTF">2023-09-27T14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7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